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surance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0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0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p_20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ID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7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3.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DICARE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3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8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5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4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6.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A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B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HMO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Ins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ther_Public_Premium_Paid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ivate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8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9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2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6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7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5.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ricare_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7:45:24Z</dcterms:created>
  <dcterms:modified xsi:type="dcterms:W3CDTF">2023-02-15T17:4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